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72218690" w:rsidR="003E2A3C" w:rsidRDefault="007B510E" w:rsidP="0057138C">
      <w:pPr>
        <w:pStyle w:val="Heading1"/>
        <w:jc w:val="center"/>
      </w:pPr>
      <w:r>
        <w:t>Exercise: Functions</w:t>
      </w:r>
    </w:p>
    <w:p w14:paraId="48D747A3" w14:textId="59237785" w:rsidR="00BD0C85" w:rsidRPr="00A20C60" w:rsidRDefault="00BD0C85" w:rsidP="00BD0C85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0D20133C" w14:textId="3DBA6AC0" w:rsidR="004222C3" w:rsidRDefault="004222C3" w:rsidP="00961C5A">
      <w:pPr>
        <w:pStyle w:val="Heading2"/>
      </w:pPr>
      <w:r w:rsidRPr="00961C5A">
        <w:t>Center Point</w:t>
      </w:r>
    </w:p>
    <w:p w14:paraId="339E2124" w14:textId="325BFD84" w:rsidR="00F4150B" w:rsidRDefault="00F4150B" w:rsidP="00F4150B">
      <w:r>
        <w:t>Write a program that:</w:t>
      </w:r>
    </w:p>
    <w:p w14:paraId="0E198B65" w14:textId="6A505728" w:rsidR="00F4150B" w:rsidRDefault="00F4150B">
      <w:pPr>
        <w:pStyle w:val="ListParagraph"/>
        <w:numPr>
          <w:ilvl w:val="0"/>
          <w:numId w:val="4"/>
        </w:numPr>
      </w:pPr>
      <w:r>
        <w:t xml:space="preserve">Read </w:t>
      </w:r>
      <w:r w:rsidRPr="00F4150B">
        <w:rPr>
          <w:b/>
          <w:bCs/>
        </w:rPr>
        <w:t xml:space="preserve">four </w:t>
      </w:r>
      <w:r w:rsidR="00D25297">
        <w:rPr>
          <w:b/>
          <w:bCs/>
        </w:rPr>
        <w:t>floating-point</w:t>
      </w:r>
      <w:r w:rsidRPr="00F4150B">
        <w:rPr>
          <w:b/>
          <w:bCs/>
        </w:rPr>
        <w:t xml:space="preserve"> numbers (</w:t>
      </w:r>
      <w:r w:rsidRPr="00F4150B">
        <w:rPr>
          <w:b/>
          <w:bCs/>
          <w:noProof/>
        </w:rPr>
        <w:t>coordinates of two points</w:t>
      </w:r>
      <w:r>
        <w:rPr>
          <w:b/>
          <w:bCs/>
          <w:noProof/>
        </w:rPr>
        <w:t xml:space="preserve"> </w:t>
      </w:r>
      <w:r w:rsidRPr="003D767E">
        <w:rPr>
          <w:noProof/>
        </w:rPr>
        <w:t xml:space="preserve">on a </w:t>
      </w:r>
      <w:hyperlink r:id="rId9" w:history="1">
        <w:r w:rsidRPr="003D767E">
          <w:rPr>
            <w:rStyle w:val="Hyperlink"/>
            <w:noProof/>
          </w:rPr>
          <w:t>Cartesian coordinate system</w:t>
        </w:r>
      </w:hyperlink>
      <w:r>
        <w:rPr>
          <w:noProof/>
        </w:rPr>
        <w:t>)</w:t>
      </w:r>
      <w:r>
        <w:t xml:space="preserve"> </w:t>
      </w:r>
    </w:p>
    <w:p w14:paraId="72B0D4A3" w14:textId="4580A717" w:rsidR="00F4150B" w:rsidRDefault="00F4150B">
      <w:pPr>
        <w:pStyle w:val="ListParagraph"/>
        <w:numPr>
          <w:ilvl w:val="1"/>
          <w:numId w:val="4"/>
        </w:numPr>
      </w:pPr>
      <w:r>
        <w:t xml:space="preserve">From the first line – </w:t>
      </w:r>
      <w:r w:rsidRPr="00F4150B">
        <w:rPr>
          <w:b/>
          <w:bCs/>
        </w:rPr>
        <w:t xml:space="preserve">coordinate X of the </w:t>
      </w:r>
      <w:r w:rsidR="0048235F">
        <w:rPr>
          <w:b/>
          <w:bCs/>
        </w:rPr>
        <w:t xml:space="preserve">first </w:t>
      </w:r>
      <w:r w:rsidRPr="00F4150B">
        <w:rPr>
          <w:b/>
          <w:bCs/>
        </w:rPr>
        <w:t>point</w:t>
      </w:r>
    </w:p>
    <w:p w14:paraId="07315EC9" w14:textId="7396FB03" w:rsidR="00F4150B" w:rsidRDefault="00F4150B">
      <w:pPr>
        <w:pStyle w:val="ListParagraph"/>
        <w:numPr>
          <w:ilvl w:val="1"/>
          <w:numId w:val="4"/>
        </w:numPr>
      </w:pPr>
      <w:r>
        <w:t xml:space="preserve">From the second line – </w:t>
      </w:r>
      <w:r w:rsidRPr="00F4150B">
        <w:rPr>
          <w:b/>
          <w:bCs/>
        </w:rPr>
        <w:t xml:space="preserve">coordinate Y of the </w:t>
      </w:r>
      <w:r w:rsidR="0048235F">
        <w:rPr>
          <w:b/>
          <w:bCs/>
        </w:rPr>
        <w:t xml:space="preserve">first </w:t>
      </w:r>
      <w:r w:rsidRPr="00F4150B">
        <w:rPr>
          <w:b/>
          <w:bCs/>
        </w:rPr>
        <w:t>point</w:t>
      </w:r>
    </w:p>
    <w:p w14:paraId="6275CB53" w14:textId="0228A43F" w:rsidR="00F4150B" w:rsidRDefault="00F4150B">
      <w:pPr>
        <w:pStyle w:val="ListParagraph"/>
        <w:numPr>
          <w:ilvl w:val="1"/>
          <w:numId w:val="4"/>
        </w:numPr>
      </w:pPr>
      <w:r>
        <w:t xml:space="preserve">From the third line – </w:t>
      </w:r>
      <w:r w:rsidRPr="00F4150B">
        <w:rPr>
          <w:b/>
          <w:bCs/>
        </w:rPr>
        <w:t xml:space="preserve">coordinate X of the </w:t>
      </w:r>
      <w:r w:rsidR="0048235F">
        <w:rPr>
          <w:b/>
          <w:bCs/>
        </w:rPr>
        <w:t xml:space="preserve">second </w:t>
      </w:r>
      <w:r w:rsidRPr="00F4150B">
        <w:rPr>
          <w:b/>
          <w:bCs/>
        </w:rPr>
        <w:t>point</w:t>
      </w:r>
    </w:p>
    <w:p w14:paraId="0F27D14D" w14:textId="7322A071" w:rsidR="00F4150B" w:rsidRPr="00F4150B" w:rsidRDefault="00F4150B">
      <w:pPr>
        <w:pStyle w:val="ListParagraph"/>
        <w:numPr>
          <w:ilvl w:val="1"/>
          <w:numId w:val="4"/>
        </w:numPr>
      </w:pPr>
      <w:r>
        <w:t xml:space="preserve">From the </w:t>
      </w:r>
      <w:proofErr w:type="spellStart"/>
      <w:proofErr w:type="gramStart"/>
      <w:r>
        <w:t>forth</w:t>
      </w:r>
      <w:proofErr w:type="spellEnd"/>
      <w:proofErr w:type="gramEnd"/>
      <w:r>
        <w:t xml:space="preserve"> line – </w:t>
      </w:r>
      <w:r w:rsidRPr="00F4150B">
        <w:rPr>
          <w:b/>
          <w:bCs/>
        </w:rPr>
        <w:t xml:space="preserve">coordinate Y of the </w:t>
      </w:r>
      <w:r w:rsidR="0048235F">
        <w:rPr>
          <w:b/>
          <w:bCs/>
        </w:rPr>
        <w:t xml:space="preserve">second </w:t>
      </w:r>
      <w:r w:rsidRPr="00F4150B">
        <w:rPr>
          <w:b/>
          <w:bCs/>
        </w:rPr>
        <w:t>point</w:t>
      </w:r>
    </w:p>
    <w:p w14:paraId="3B2D7778" w14:textId="381B6C90" w:rsidR="00F4150B" w:rsidRPr="00F4150B" w:rsidRDefault="004222C3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F4150B">
        <w:rPr>
          <w:b/>
          <w:noProof/>
        </w:rPr>
        <w:t>Create a method</w:t>
      </w:r>
      <w:r w:rsidRPr="003D767E">
        <w:rPr>
          <w:noProof/>
        </w:rPr>
        <w:t xml:space="preserve"> that </w:t>
      </w:r>
      <w:r w:rsidRPr="00F4150B">
        <w:rPr>
          <w:b/>
          <w:bCs/>
          <w:noProof/>
        </w:rPr>
        <w:t>prints</w:t>
      </w:r>
      <w:r w:rsidRPr="003D767E">
        <w:rPr>
          <w:noProof/>
        </w:rPr>
        <w:t xml:space="preserve"> </w:t>
      </w:r>
      <w:r w:rsidR="00F4150B" w:rsidRPr="00F4150B">
        <w:rPr>
          <w:b/>
          <w:bCs/>
          <w:noProof/>
        </w:rPr>
        <w:t>coordinates of the given</w:t>
      </w:r>
      <w:r w:rsidRPr="00F4150B">
        <w:rPr>
          <w:b/>
          <w:bCs/>
          <w:noProof/>
        </w:rPr>
        <w:t xml:space="preserve"> point that is closest</w:t>
      </w:r>
      <w:r w:rsidRPr="003D767E">
        <w:rPr>
          <w:noProof/>
        </w:rPr>
        <w:t xml:space="preserve"> to the center of the coordinate system (0, 0) in the format</w:t>
      </w:r>
      <w:r w:rsidR="0048235F">
        <w:rPr>
          <w:noProof/>
        </w:rPr>
        <w:t>:</w:t>
      </w:r>
      <w:r w:rsidRPr="003D767E">
        <w:rPr>
          <w:noProof/>
        </w:rPr>
        <w:t xml:space="preserve"> </w:t>
      </w:r>
      <w:r w:rsidRPr="0048235F">
        <w:rPr>
          <w:rFonts w:ascii="Consolas" w:hAnsi="Consolas"/>
          <w:b/>
          <w:bCs/>
          <w:noProof/>
        </w:rPr>
        <w:t>(X, Y)</w:t>
      </w:r>
    </w:p>
    <w:p w14:paraId="228EA8E9" w14:textId="33073F7D" w:rsidR="004222C3" w:rsidRPr="00F4150B" w:rsidRDefault="00F4150B" w:rsidP="00F4150B">
      <w:pPr>
        <w:ind w:left="360"/>
        <w:rPr>
          <w:noProof/>
          <w:lang w:val="bg-BG"/>
        </w:rPr>
      </w:pPr>
      <w:r w:rsidRPr="00F4150B">
        <w:rPr>
          <w:b/>
          <w:bCs/>
          <w:noProof/>
          <w:u w:val="single"/>
        </w:rPr>
        <w:t>Note:</w:t>
      </w:r>
      <w:r>
        <w:rPr>
          <w:noProof/>
        </w:rPr>
        <w:t xml:space="preserve"> </w:t>
      </w:r>
      <w:r w:rsidR="004222C3" w:rsidRPr="00F4150B">
        <w:rPr>
          <w:b/>
          <w:bCs/>
          <w:noProof/>
        </w:rPr>
        <w:t xml:space="preserve">If the points are </w:t>
      </w:r>
      <w:r w:rsidR="00F814C7" w:rsidRPr="00F4150B">
        <w:rPr>
          <w:b/>
          <w:bCs/>
          <w:noProof/>
        </w:rPr>
        <w:t>at</w:t>
      </w:r>
      <w:r w:rsidR="004222C3" w:rsidRPr="00F4150B">
        <w:rPr>
          <w:b/>
          <w:bCs/>
          <w:noProof/>
        </w:rPr>
        <w:t xml:space="preserve"> </w:t>
      </w:r>
      <w:r w:rsidR="00F814C7" w:rsidRPr="00F4150B">
        <w:rPr>
          <w:b/>
          <w:bCs/>
          <w:noProof/>
        </w:rPr>
        <w:t>the</w:t>
      </w:r>
      <w:r w:rsidR="004222C3" w:rsidRPr="00F4150B">
        <w:rPr>
          <w:b/>
          <w:bCs/>
          <w:noProof/>
        </w:rPr>
        <w:t xml:space="preserve"> same distance from the center, print only the first </w:t>
      </w:r>
      <w:r w:rsidR="0048235F">
        <w:rPr>
          <w:b/>
          <w:bCs/>
          <w:noProof/>
        </w:rPr>
        <w:t>point coordinates</w:t>
      </w:r>
      <w:r w:rsidR="004222C3" w:rsidRPr="00F4150B">
        <w:rPr>
          <w:b/>
          <w:bCs/>
          <w:noProof/>
        </w:rPr>
        <w:t>.</w:t>
      </w:r>
    </w:p>
    <w:p w14:paraId="55F2AA64" w14:textId="77777777" w:rsidR="004222C3" w:rsidRPr="003D767E" w:rsidRDefault="004222C3" w:rsidP="004222C3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24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6"/>
        <w:gridCol w:w="1234"/>
      </w:tblGrid>
      <w:tr w:rsidR="004222C3" w:rsidRPr="003D767E" w14:paraId="313D8DC4" w14:textId="77777777" w:rsidTr="006219EB">
        <w:tc>
          <w:tcPr>
            <w:tcW w:w="1176" w:type="dxa"/>
            <w:shd w:val="clear" w:color="auto" w:fill="D9D9D9" w:themeFill="background1" w:themeFillShade="D9"/>
          </w:tcPr>
          <w:p w14:paraId="597F9D90" w14:textId="77777777" w:rsidR="004222C3" w:rsidRPr="003D767E" w:rsidRDefault="004222C3" w:rsidP="00A31038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34" w:type="dxa"/>
            <w:shd w:val="clear" w:color="auto" w:fill="D9D9D9" w:themeFill="background1" w:themeFillShade="D9"/>
          </w:tcPr>
          <w:p w14:paraId="0FCC71FC" w14:textId="77777777" w:rsidR="004222C3" w:rsidRPr="003D767E" w:rsidRDefault="004222C3" w:rsidP="00A31038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4222C3" w:rsidRPr="003D767E" w14:paraId="55C160E9" w14:textId="77777777" w:rsidTr="006219EB">
        <w:tc>
          <w:tcPr>
            <w:tcW w:w="1176" w:type="dxa"/>
          </w:tcPr>
          <w:p w14:paraId="21745B0B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07D56960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21383A14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0518DF92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234" w:type="dxa"/>
          </w:tcPr>
          <w:p w14:paraId="26459066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BD0C85" w:rsidRPr="003D767E" w14:paraId="4C374C02" w14:textId="77777777" w:rsidTr="006219EB">
        <w:tc>
          <w:tcPr>
            <w:tcW w:w="1176" w:type="dxa"/>
          </w:tcPr>
          <w:p w14:paraId="78ADB24C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1</w:t>
            </w:r>
          </w:p>
          <w:p w14:paraId="3A9DF529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2</w:t>
            </w:r>
          </w:p>
          <w:p w14:paraId="58D300EE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7</w:t>
            </w:r>
          </w:p>
          <w:p w14:paraId="128C18F8" w14:textId="31D79EE7" w:rsidR="00BD0C85" w:rsidRPr="003D767E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234" w:type="dxa"/>
          </w:tcPr>
          <w:p w14:paraId="23A6AC93" w14:textId="02A91648" w:rsidR="00BD0C85" w:rsidRPr="003D767E" w:rsidRDefault="00BD0C85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(1, 2)</w:t>
            </w:r>
          </w:p>
        </w:tc>
      </w:tr>
    </w:tbl>
    <w:p w14:paraId="06AC798A" w14:textId="7C72F049" w:rsidR="0057138C" w:rsidRPr="00961C5A" w:rsidRDefault="008A5F93" w:rsidP="00961C5A">
      <w:pPr>
        <w:pStyle w:val="Heading2"/>
      </w:pPr>
      <w:r w:rsidRPr="00961C5A">
        <w:t>Operations</w:t>
      </w:r>
    </w:p>
    <w:p w14:paraId="1A1FFD63" w14:textId="77777777" w:rsidR="0048235F" w:rsidRDefault="004222C3" w:rsidP="008A5F93">
      <w:pPr>
        <w:rPr>
          <w:noProof/>
        </w:rPr>
      </w:pPr>
      <w:r w:rsidRPr="00380796">
        <w:rPr>
          <w:noProof/>
        </w:rPr>
        <w:t>Write a program that</w:t>
      </w:r>
      <w:r w:rsidR="0048235F">
        <w:rPr>
          <w:noProof/>
        </w:rPr>
        <w:t>:</w:t>
      </w:r>
    </w:p>
    <w:p w14:paraId="53538BEF" w14:textId="1721A0FF" w:rsidR="0048235F" w:rsidRDefault="0048235F">
      <w:pPr>
        <w:pStyle w:val="ListParagraph"/>
        <w:numPr>
          <w:ilvl w:val="0"/>
          <w:numId w:val="5"/>
        </w:numPr>
        <w:rPr>
          <w:noProof/>
        </w:rPr>
      </w:pPr>
      <w:r>
        <w:rPr>
          <w:noProof/>
        </w:rPr>
        <w:t xml:space="preserve">Read </w:t>
      </w:r>
      <w:r w:rsidR="004222C3" w:rsidRPr="0048235F">
        <w:rPr>
          <w:b/>
          <w:bCs/>
          <w:noProof/>
        </w:rPr>
        <w:t>two integer numbers</w:t>
      </w:r>
      <w:r w:rsidR="004222C3">
        <w:rPr>
          <w:noProof/>
        </w:rPr>
        <w:t xml:space="preserve"> </w:t>
      </w:r>
      <w:r>
        <w:rPr>
          <w:noProof/>
        </w:rPr>
        <w:t>from the first line of the console</w:t>
      </w:r>
      <w:r w:rsidR="00B047FA">
        <w:rPr>
          <w:noProof/>
        </w:rPr>
        <w:t xml:space="preserve"> separated by single space</w:t>
      </w:r>
    </w:p>
    <w:p w14:paraId="44837ECB" w14:textId="6F92F35E" w:rsidR="0048235F" w:rsidRDefault="0048235F">
      <w:pPr>
        <w:pStyle w:val="ListParagraph"/>
        <w:numPr>
          <w:ilvl w:val="0"/>
          <w:numId w:val="5"/>
        </w:numPr>
        <w:rPr>
          <w:noProof/>
        </w:rPr>
      </w:pPr>
      <w:r>
        <w:t xml:space="preserve">Read </w:t>
      </w:r>
      <w:r w:rsidRPr="0048235F">
        <w:rPr>
          <w:b/>
          <w:bCs/>
        </w:rPr>
        <w:t xml:space="preserve">symbol </w:t>
      </w:r>
      <w:r w:rsidRPr="00B047FA">
        <w:t>(</w:t>
      </w:r>
      <w:r w:rsidR="00B047FA">
        <w:t xml:space="preserve">one of the following: </w:t>
      </w:r>
      <w:r w:rsidRPr="00B047FA">
        <w:rPr>
          <w:rStyle w:val="CodeChar"/>
        </w:rPr>
        <w:t>+</w:t>
      </w:r>
      <w:r w:rsidRPr="00B047FA">
        <w:t xml:space="preserve">, </w:t>
      </w:r>
      <w:r w:rsidRPr="00B047FA">
        <w:rPr>
          <w:rStyle w:val="CodeChar"/>
        </w:rPr>
        <w:t>-</w:t>
      </w:r>
      <w:r w:rsidRPr="00B047FA">
        <w:t xml:space="preserve">, </w:t>
      </w:r>
      <w:r w:rsidRPr="00B047FA">
        <w:rPr>
          <w:rStyle w:val="CodeChar"/>
        </w:rPr>
        <w:t>*</w:t>
      </w:r>
      <w:r w:rsidRPr="00B047FA">
        <w:t xml:space="preserve">, </w:t>
      </w:r>
      <w:r w:rsidRPr="00B047FA">
        <w:rPr>
          <w:rStyle w:val="CodeChar"/>
        </w:rPr>
        <w:t>/</w:t>
      </w:r>
      <w:r w:rsidRPr="00B047FA">
        <w:rPr>
          <w:noProof/>
        </w:rPr>
        <w:t>)</w:t>
      </w:r>
      <w:r>
        <w:t xml:space="preserve"> from the second line of the console</w:t>
      </w:r>
    </w:p>
    <w:p w14:paraId="0013D699" w14:textId="77777777" w:rsidR="0048235F" w:rsidRDefault="00FC0A0A">
      <w:pPr>
        <w:pStyle w:val="ListParagraph"/>
        <w:numPr>
          <w:ilvl w:val="1"/>
          <w:numId w:val="5"/>
        </w:numPr>
        <w:rPr>
          <w:noProof/>
        </w:rPr>
      </w:pPr>
      <w:r>
        <w:t>The operations are as follow</w:t>
      </w:r>
      <w:r w:rsidR="00F814C7">
        <w:t>s</w:t>
      </w:r>
      <w:r>
        <w:t xml:space="preserve">: </w:t>
      </w:r>
    </w:p>
    <w:p w14:paraId="5682AFF8" w14:textId="6EA5962E" w:rsidR="0048235F" w:rsidRDefault="00FC0A0A">
      <w:pPr>
        <w:pStyle w:val="ListParagraph"/>
        <w:numPr>
          <w:ilvl w:val="2"/>
          <w:numId w:val="5"/>
        </w:numPr>
        <w:rPr>
          <w:noProof/>
        </w:rPr>
      </w:pPr>
      <w:r w:rsidRPr="00035230">
        <w:rPr>
          <w:rStyle w:val="CodeChar"/>
        </w:rPr>
        <w:t>+</w:t>
      </w:r>
      <w:r>
        <w:t xml:space="preserve"> is addition</w:t>
      </w:r>
    </w:p>
    <w:p w14:paraId="5755C43D" w14:textId="77777777" w:rsidR="0048235F" w:rsidRDefault="00FC0A0A">
      <w:pPr>
        <w:pStyle w:val="ListParagraph"/>
        <w:numPr>
          <w:ilvl w:val="2"/>
          <w:numId w:val="5"/>
        </w:numPr>
        <w:rPr>
          <w:noProof/>
        </w:rPr>
      </w:pPr>
      <w:r>
        <w:t xml:space="preserve"> </w:t>
      </w:r>
      <w:r w:rsidRPr="00035230">
        <w:rPr>
          <w:rStyle w:val="CodeChar"/>
        </w:rPr>
        <w:t>-</w:t>
      </w:r>
      <w:r>
        <w:t xml:space="preserve"> is subtraction</w:t>
      </w:r>
    </w:p>
    <w:p w14:paraId="58F956F1" w14:textId="738F5E3F" w:rsidR="0048235F" w:rsidRDefault="00FC0A0A">
      <w:pPr>
        <w:pStyle w:val="ListParagraph"/>
        <w:numPr>
          <w:ilvl w:val="2"/>
          <w:numId w:val="5"/>
        </w:numPr>
        <w:rPr>
          <w:noProof/>
        </w:rPr>
      </w:pPr>
      <w:r>
        <w:t xml:space="preserve"> </w:t>
      </w:r>
      <w:r w:rsidRPr="00035230">
        <w:rPr>
          <w:rStyle w:val="CodeChar"/>
        </w:rPr>
        <w:t>*</w:t>
      </w:r>
      <w:r>
        <w:t xml:space="preserve"> </w:t>
      </w:r>
      <w:proofErr w:type="gramStart"/>
      <w:r>
        <w:t>is</w:t>
      </w:r>
      <w:proofErr w:type="gramEnd"/>
      <w:r>
        <w:t xml:space="preserve"> multiplication</w:t>
      </w:r>
    </w:p>
    <w:p w14:paraId="43BB95B1" w14:textId="77777777" w:rsidR="0048235F" w:rsidRDefault="00FC0A0A">
      <w:pPr>
        <w:pStyle w:val="ListParagraph"/>
        <w:numPr>
          <w:ilvl w:val="2"/>
          <w:numId w:val="5"/>
        </w:numPr>
        <w:rPr>
          <w:noProof/>
        </w:rPr>
      </w:pPr>
      <w:r w:rsidRPr="00035230">
        <w:rPr>
          <w:rStyle w:val="CodeChar"/>
        </w:rPr>
        <w:t>/</w:t>
      </w:r>
      <w:r>
        <w:t xml:space="preserve"> </w:t>
      </w:r>
      <w:proofErr w:type="gramStart"/>
      <w:r>
        <w:t>is</w:t>
      </w:r>
      <w:proofErr w:type="gramEnd"/>
      <w:r>
        <w:t xml:space="preserve"> division </w:t>
      </w:r>
    </w:p>
    <w:p w14:paraId="409BB6FB" w14:textId="0E981247" w:rsidR="004222C3" w:rsidRDefault="004222C3">
      <w:pPr>
        <w:pStyle w:val="ListParagraph"/>
        <w:numPr>
          <w:ilvl w:val="0"/>
          <w:numId w:val="5"/>
        </w:numPr>
        <w:rPr>
          <w:noProof/>
        </w:rPr>
      </w:pPr>
      <w:r w:rsidRPr="00380796">
        <w:rPr>
          <w:noProof/>
        </w:rPr>
        <w:t xml:space="preserve">Create </w:t>
      </w:r>
      <w:r w:rsidRPr="00B047FA">
        <w:rPr>
          <w:b/>
          <w:bCs/>
          <w:noProof/>
        </w:rPr>
        <w:t>four functions (for each operation)</w:t>
      </w:r>
      <w:r w:rsidRPr="00380796">
        <w:rPr>
          <w:noProof/>
        </w:rPr>
        <w:t xml:space="preserve"> and </w:t>
      </w:r>
      <w:r>
        <w:rPr>
          <w:noProof/>
        </w:rPr>
        <w:t>call</w:t>
      </w:r>
      <w:r w:rsidRPr="00380796">
        <w:rPr>
          <w:noProof/>
        </w:rPr>
        <w:t xml:space="preserve"> the right one depending on the command </w:t>
      </w:r>
    </w:p>
    <w:p w14:paraId="27EA9D39" w14:textId="72B65F76" w:rsidR="004222C3" w:rsidRPr="00A612A7" w:rsidRDefault="00B047FA">
      <w:pPr>
        <w:pStyle w:val="ListParagraph"/>
        <w:numPr>
          <w:ilvl w:val="0"/>
          <w:numId w:val="3"/>
        </w:numPr>
        <w:rPr>
          <w:noProof/>
        </w:rPr>
      </w:pPr>
      <w:r>
        <w:rPr>
          <w:noProof/>
        </w:rPr>
        <w:t>Print</w:t>
      </w:r>
      <w:r w:rsidR="00A612A7">
        <w:rPr>
          <w:b/>
          <w:bCs/>
          <w:noProof/>
        </w:rPr>
        <w:t xml:space="preserve"> r</w:t>
      </w:r>
      <w:r w:rsidRPr="00A612A7">
        <w:rPr>
          <w:b/>
          <w:bCs/>
          <w:noProof/>
        </w:rPr>
        <w:t>esult from the calculation</w:t>
      </w:r>
    </w:p>
    <w:p w14:paraId="200E3A0B" w14:textId="77777777" w:rsidR="008A5F93" w:rsidRDefault="008A5F93" w:rsidP="008A5F93">
      <w:pPr>
        <w:pStyle w:val="Heading3"/>
      </w:pPr>
      <w:r>
        <w:t>Examples</w:t>
      </w:r>
    </w:p>
    <w:tbl>
      <w:tblPr>
        <w:tblStyle w:val="TableGrid1"/>
        <w:tblW w:w="23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1134"/>
      </w:tblGrid>
      <w:tr w:rsidR="008A5F93" w14:paraId="6BABBF38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D56BEC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A11DB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A5F93" w14:paraId="750DBE4F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A699E" w14:textId="77777777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8 4</w:t>
            </w:r>
          </w:p>
          <w:p w14:paraId="7433DEC6" w14:textId="31F2B275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/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639A2" w14:textId="29DE26B2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2</w:t>
            </w:r>
          </w:p>
        </w:tc>
      </w:tr>
      <w:tr w:rsidR="008A5F93" w14:paraId="498DC56C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01002" w14:textId="77777777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2 3</w:t>
            </w:r>
          </w:p>
          <w:p w14:paraId="5D639B34" w14:textId="7182F1EB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66F6E" w14:textId="325E6606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-1</w:t>
            </w:r>
          </w:p>
        </w:tc>
      </w:tr>
      <w:tr w:rsidR="00FC0A0A" w14:paraId="248F25D0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CF0F" w14:textId="77777777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lastRenderedPageBreak/>
              <w:t>1 2</w:t>
            </w:r>
          </w:p>
          <w:p w14:paraId="64E53A03" w14:textId="5BD42ADE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+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F6F57" w14:textId="757D7E3B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3</w:t>
            </w:r>
          </w:p>
        </w:tc>
      </w:tr>
    </w:tbl>
    <w:p w14:paraId="04137DA9" w14:textId="534FDC0B" w:rsidR="008A5F93" w:rsidRPr="00961C5A" w:rsidRDefault="00B92C88" w:rsidP="00961C5A">
      <w:pPr>
        <w:pStyle w:val="Heading2"/>
      </w:pPr>
      <w:r>
        <w:t>Factorial Division</w:t>
      </w:r>
    </w:p>
    <w:p w14:paraId="3AE753F4" w14:textId="77777777" w:rsidR="00244C8D" w:rsidRDefault="00244C8D" w:rsidP="00B92C88">
      <w:pPr>
        <w:rPr>
          <w:noProof/>
        </w:rPr>
      </w:pPr>
      <w:r>
        <w:rPr>
          <w:noProof/>
        </w:rPr>
        <w:t>Write a program that:</w:t>
      </w:r>
    </w:p>
    <w:p w14:paraId="640117B9" w14:textId="107F8CCF" w:rsidR="00244C8D" w:rsidRPr="00244C8D" w:rsidRDefault="00B92C88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0553A">
        <w:rPr>
          <w:noProof/>
        </w:rPr>
        <w:t xml:space="preserve">Read </w:t>
      </w:r>
      <w:r w:rsidRPr="00244C8D">
        <w:rPr>
          <w:b/>
          <w:bCs/>
          <w:noProof/>
        </w:rPr>
        <w:t>two integer numbers</w:t>
      </w:r>
      <w:r w:rsidRPr="00B0553A">
        <w:rPr>
          <w:noProof/>
        </w:rPr>
        <w:t xml:space="preserve"> </w:t>
      </w:r>
    </w:p>
    <w:p w14:paraId="7CE6B7D6" w14:textId="4CB680FF" w:rsidR="00244C8D" w:rsidRPr="00244C8D" w:rsidRDefault="00B92C88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 w:rsidR="00F814C7">
        <w:rPr>
          <w:noProof/>
        </w:rPr>
        <w:t xml:space="preserve">the </w:t>
      </w:r>
      <w:hyperlink r:id="rId10" w:history="1">
        <w:r w:rsidRPr="00B0553A">
          <w:rPr>
            <w:rStyle w:val="Hyperlink"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7B37899B" w14:textId="43CEADA2" w:rsidR="00244C8D" w:rsidRPr="00244C8D" w:rsidRDefault="00B92C88">
      <w:pPr>
        <w:pStyle w:val="ListParagraph"/>
        <w:numPr>
          <w:ilvl w:val="0"/>
          <w:numId w:val="6"/>
        </w:numPr>
        <w:rPr>
          <w:b/>
          <w:bCs/>
          <w:noProof/>
          <w:lang w:val="bg-BG"/>
        </w:rPr>
      </w:pPr>
      <w:r w:rsidRPr="00B0553A">
        <w:rPr>
          <w:noProof/>
        </w:rPr>
        <w:t xml:space="preserve">Divide the </w:t>
      </w:r>
      <w:r w:rsidR="00244C8D" w:rsidRPr="00244C8D">
        <w:rPr>
          <w:b/>
          <w:bCs/>
          <w:noProof/>
        </w:rPr>
        <w:t>factorial of the first number</w:t>
      </w:r>
      <w:r w:rsidRPr="00244C8D">
        <w:rPr>
          <w:b/>
          <w:bCs/>
          <w:noProof/>
        </w:rPr>
        <w:t xml:space="preserve"> by the </w:t>
      </w:r>
      <w:r w:rsidR="00244C8D" w:rsidRPr="00244C8D">
        <w:rPr>
          <w:b/>
          <w:bCs/>
          <w:noProof/>
        </w:rPr>
        <w:t>factorial of the second number</w:t>
      </w:r>
    </w:p>
    <w:p w14:paraId="22583A61" w14:textId="65FD6858" w:rsidR="00B92C88" w:rsidRPr="00244C8D" w:rsidRDefault="00244C8D">
      <w:pPr>
        <w:pStyle w:val="ListParagraph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P</w:t>
      </w:r>
      <w:r w:rsidR="00B92C88" w:rsidRPr="00B0553A">
        <w:rPr>
          <w:noProof/>
        </w:rPr>
        <w:t xml:space="preserve">rint the </w:t>
      </w:r>
      <w:r w:rsidR="00B92C88" w:rsidRPr="00244C8D">
        <w:rPr>
          <w:b/>
          <w:bCs/>
          <w:noProof/>
        </w:rPr>
        <w:t>division</w:t>
      </w:r>
      <w:r w:rsidRPr="00244C8D">
        <w:rPr>
          <w:b/>
          <w:bCs/>
          <w:noProof/>
        </w:rPr>
        <w:t>,</w:t>
      </w:r>
      <w:r w:rsidR="00B92C88" w:rsidRPr="00244C8D">
        <w:rPr>
          <w:b/>
          <w:bCs/>
          <w:noProof/>
        </w:rPr>
        <w:t xml:space="preserve"> formatted to the second decimal point</w:t>
      </w:r>
    </w:p>
    <w:p w14:paraId="2DC46173" w14:textId="77777777" w:rsidR="00B92C88" w:rsidRPr="00B0553A" w:rsidRDefault="00B92C88" w:rsidP="00B92C88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4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9"/>
        <w:gridCol w:w="936"/>
        <w:gridCol w:w="520"/>
        <w:gridCol w:w="769"/>
        <w:gridCol w:w="936"/>
      </w:tblGrid>
      <w:tr w:rsidR="00B92C88" w:rsidRPr="00B0553A" w14:paraId="0F4A0EBC" w14:textId="77777777" w:rsidTr="00B92C88">
        <w:tc>
          <w:tcPr>
            <w:tcW w:w="859" w:type="dxa"/>
            <w:shd w:val="clear" w:color="auto" w:fill="D9D9D9" w:themeFill="background1" w:themeFillShade="D9"/>
          </w:tcPr>
          <w:p w14:paraId="61DB33D2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15FDE3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D0FDE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4CB6855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268F0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92C88" w:rsidRPr="00B0553A" w14:paraId="0E584B1D" w14:textId="77777777" w:rsidTr="00B92C88">
        <w:trPr>
          <w:trHeight w:val="559"/>
        </w:trPr>
        <w:tc>
          <w:tcPr>
            <w:tcW w:w="859" w:type="dxa"/>
          </w:tcPr>
          <w:p w14:paraId="2723FA32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2A4216F9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44781AE2" w14:textId="59D2B12E" w:rsidR="00BD0C85" w:rsidRPr="00BD0C85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4EAC346E" w14:textId="77777777" w:rsidR="00B92C88" w:rsidRPr="00B0553A" w:rsidRDefault="00B92C88" w:rsidP="000B7D14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3F64421E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044950CB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BAD31B3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7339022B" w14:textId="68158053" w:rsidR="008A5F93" w:rsidRPr="00961C5A" w:rsidRDefault="008A5F93" w:rsidP="00961C5A">
      <w:pPr>
        <w:pStyle w:val="Heading2"/>
      </w:pPr>
      <w:r w:rsidRPr="00961C5A">
        <w:t>Print Name of Numbers</w:t>
      </w:r>
    </w:p>
    <w:p w14:paraId="2ADFD0F9" w14:textId="77777777" w:rsidR="00717923" w:rsidRDefault="008A5F93" w:rsidP="008A5F93">
      <w:r>
        <w:t>Write a program that</w:t>
      </w:r>
      <w:r w:rsidR="00717923">
        <w:t>:</w:t>
      </w:r>
    </w:p>
    <w:p w14:paraId="6D6F9F66" w14:textId="77777777" w:rsidR="00717923" w:rsidRDefault="00717923">
      <w:pPr>
        <w:pStyle w:val="ListParagraph"/>
        <w:numPr>
          <w:ilvl w:val="0"/>
          <w:numId w:val="7"/>
        </w:numPr>
      </w:pPr>
      <w:r>
        <w:t>Read</w:t>
      </w:r>
      <w:r w:rsidR="008A5F93">
        <w:t xml:space="preserve"> an integer </w:t>
      </w:r>
      <w:r w:rsidR="008A5F93" w:rsidRPr="00717923">
        <w:rPr>
          <w:b/>
          <w:bCs/>
        </w:rPr>
        <w:t>number in the range [0, 9999]</w:t>
      </w:r>
    </w:p>
    <w:p w14:paraId="4FF28068" w14:textId="7BF4A17F" w:rsidR="008A5F93" w:rsidRDefault="00717923">
      <w:pPr>
        <w:pStyle w:val="ListParagraph"/>
        <w:numPr>
          <w:ilvl w:val="0"/>
          <w:numId w:val="7"/>
        </w:numPr>
      </w:pPr>
      <w:r>
        <w:t>P</w:t>
      </w:r>
      <w:r w:rsidR="008A5F93">
        <w:t xml:space="preserve">rints </w:t>
      </w:r>
      <w:r w:rsidR="008A5F93" w:rsidRPr="00717923">
        <w:rPr>
          <w:b/>
          <w:bCs/>
        </w:rPr>
        <w:t>the name of that number in English</w:t>
      </w:r>
    </w:p>
    <w:p w14:paraId="2534EEB9" w14:textId="21F774F2" w:rsidR="008A5F93" w:rsidRPr="00717923" w:rsidRDefault="00717923" w:rsidP="008A5F93">
      <w:pPr>
        <w:rPr>
          <w:b/>
          <w:bCs/>
          <w:u w:val="single"/>
        </w:rPr>
      </w:pPr>
      <w:r w:rsidRPr="00717923">
        <w:rPr>
          <w:b/>
          <w:bCs/>
          <w:u w:val="single"/>
        </w:rPr>
        <w:t>Hints</w:t>
      </w:r>
      <w:r w:rsidR="008A5F93" w:rsidRPr="00717923">
        <w:rPr>
          <w:b/>
          <w:bCs/>
          <w:u w:val="single"/>
        </w:rPr>
        <w:t>:</w:t>
      </w:r>
    </w:p>
    <w:p w14:paraId="7AB6F9FB" w14:textId="77777777" w:rsidR="008A5F93" w:rsidRPr="00717923" w:rsidRDefault="008A5F93">
      <w:pPr>
        <w:pStyle w:val="ListParagraph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Use lowercase English letters only</w:t>
      </w:r>
    </w:p>
    <w:p w14:paraId="58A11D06" w14:textId="5D26047F" w:rsidR="008A5F93" w:rsidRPr="00717923" w:rsidRDefault="00BD0C85">
      <w:pPr>
        <w:pStyle w:val="ListParagraph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Don</w:t>
      </w:r>
      <w:r w:rsidR="00717923" w:rsidRPr="00717923">
        <w:rPr>
          <w:rFonts w:cstheme="minorHAnsi"/>
        </w:rPr>
        <w:t>'</w:t>
      </w:r>
      <w:r w:rsidRPr="00717923">
        <w:rPr>
          <w:rFonts w:cstheme="minorHAnsi"/>
        </w:rPr>
        <w:t>t place "</w:t>
      </w:r>
      <w:r w:rsidR="008A5F93" w:rsidRPr="00717923">
        <w:rPr>
          <w:rStyle w:val="CodeChar"/>
          <w:rFonts w:asciiTheme="minorHAnsi" w:hAnsiTheme="minorHAnsi" w:cstheme="minorHAnsi"/>
        </w:rPr>
        <w:t>and</w:t>
      </w:r>
      <w:r w:rsidRPr="00717923">
        <w:rPr>
          <w:rFonts w:cstheme="minorHAnsi"/>
        </w:rPr>
        <w:t>"</w:t>
      </w:r>
      <w:r w:rsidR="008A5F93" w:rsidRPr="00717923">
        <w:rPr>
          <w:rFonts w:cstheme="minorHAnsi"/>
        </w:rPr>
        <w:t xml:space="preserve"> (</w:t>
      </w:r>
      <w:r w:rsidR="008A5F93" w:rsidRPr="00717923">
        <w:rPr>
          <w:rStyle w:val="CodeChar"/>
          <w:rFonts w:asciiTheme="minorHAnsi" w:hAnsiTheme="minorHAnsi" w:cstheme="minorHAnsi"/>
        </w:rPr>
        <w:t>957</w:t>
      </w:r>
      <w:r w:rsidR="008A5F93" w:rsidRPr="00717923">
        <w:rPr>
          <w:rFonts w:cstheme="minorHAnsi"/>
        </w:rPr>
        <w:t xml:space="preserve"> is </w:t>
      </w:r>
      <w:r w:rsidR="008A5F93" w:rsidRPr="00717923">
        <w:rPr>
          <w:rStyle w:val="CodeChar"/>
          <w:rFonts w:asciiTheme="minorHAnsi" w:hAnsiTheme="minorHAnsi" w:cstheme="minorHAnsi"/>
        </w:rPr>
        <w:t>nine hundred fifty</w:t>
      </w:r>
      <w:r w:rsidR="00F814C7" w:rsidRPr="00717923">
        <w:rPr>
          <w:rStyle w:val="CodeChar"/>
          <w:rFonts w:asciiTheme="minorHAnsi" w:hAnsiTheme="minorHAnsi" w:cstheme="minorHAnsi"/>
        </w:rPr>
        <w:t>-</w:t>
      </w:r>
      <w:r w:rsidR="008A5F93" w:rsidRPr="00717923">
        <w:rPr>
          <w:rStyle w:val="CodeChar"/>
          <w:rFonts w:asciiTheme="minorHAnsi" w:hAnsiTheme="minorHAnsi" w:cstheme="minorHAnsi"/>
        </w:rPr>
        <w:t>seven</w:t>
      </w:r>
      <w:r w:rsidR="008A5F93" w:rsidRPr="00717923">
        <w:rPr>
          <w:rFonts w:cstheme="minorHAnsi"/>
        </w:rPr>
        <w:t xml:space="preserve">, NOT </w:t>
      </w:r>
      <w:r w:rsidR="008A5F93" w:rsidRPr="00717923">
        <w:rPr>
          <w:rStyle w:val="CodeChar"/>
          <w:rFonts w:asciiTheme="minorHAnsi" w:hAnsiTheme="minorHAnsi" w:cstheme="minorHAnsi"/>
        </w:rPr>
        <w:t>nine hundred and fifty</w:t>
      </w:r>
      <w:r w:rsidR="00F814C7" w:rsidRPr="00717923">
        <w:rPr>
          <w:rStyle w:val="CodeChar"/>
          <w:rFonts w:asciiTheme="minorHAnsi" w:hAnsiTheme="minorHAnsi" w:cstheme="minorHAnsi"/>
        </w:rPr>
        <w:t>-</w:t>
      </w:r>
      <w:r w:rsidR="008A5F93" w:rsidRPr="00717923">
        <w:rPr>
          <w:rStyle w:val="CodeChar"/>
          <w:rFonts w:asciiTheme="minorHAnsi" w:hAnsiTheme="minorHAnsi" w:cstheme="minorHAnsi"/>
        </w:rPr>
        <w:t>seven</w:t>
      </w:r>
      <w:r w:rsidR="008A5F93" w:rsidRPr="00717923">
        <w:rPr>
          <w:rFonts w:cstheme="minorHAnsi"/>
        </w:rPr>
        <w:t>)</w:t>
      </w:r>
    </w:p>
    <w:p w14:paraId="37E35F59" w14:textId="1D4C9796" w:rsidR="008A5F93" w:rsidRPr="00717923" w:rsidRDefault="008A5F93">
      <w:pPr>
        <w:pStyle w:val="ListParagraph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Skip 0 digits, except for the number 0 (</w:t>
      </w:r>
      <w:r w:rsidRPr="00717923">
        <w:rPr>
          <w:rStyle w:val="CodeChar"/>
          <w:rFonts w:asciiTheme="minorHAnsi" w:hAnsiTheme="minorHAnsi" w:cstheme="minorHAnsi"/>
        </w:rPr>
        <w:t>0</w:t>
      </w:r>
      <w:r w:rsidRPr="00717923">
        <w:rPr>
          <w:rFonts w:cstheme="minorHAnsi"/>
        </w:rPr>
        <w:t xml:space="preserve"> -&gt; </w:t>
      </w:r>
      <w:r w:rsidRPr="00717923">
        <w:rPr>
          <w:rStyle w:val="CodeChar"/>
          <w:rFonts w:asciiTheme="minorHAnsi" w:hAnsiTheme="minorHAnsi" w:cstheme="minorHAnsi"/>
        </w:rPr>
        <w:t>zero</w:t>
      </w:r>
      <w:r w:rsidRPr="00717923">
        <w:rPr>
          <w:rFonts w:cstheme="minorHAnsi"/>
        </w:rPr>
        <w:t xml:space="preserve">; </w:t>
      </w:r>
      <w:r w:rsidRPr="00717923">
        <w:rPr>
          <w:rStyle w:val="CodeChar"/>
          <w:rFonts w:asciiTheme="minorHAnsi" w:hAnsiTheme="minorHAnsi" w:cstheme="minorHAnsi"/>
        </w:rPr>
        <w:t xml:space="preserve">101 </w:t>
      </w:r>
      <w:r w:rsidRPr="00717923">
        <w:rPr>
          <w:rFonts w:cstheme="minorHAnsi"/>
        </w:rPr>
        <w:t xml:space="preserve">-&gt; </w:t>
      </w:r>
      <w:r w:rsidRPr="00717923">
        <w:rPr>
          <w:rStyle w:val="CodeChar"/>
          <w:rFonts w:asciiTheme="minorHAnsi" w:hAnsiTheme="minorHAnsi" w:cstheme="minorHAnsi"/>
        </w:rPr>
        <w:t>one hundred one</w:t>
      </w:r>
      <w:r w:rsidRPr="00717923">
        <w:rPr>
          <w:rFonts w:cstheme="minorHAnsi"/>
        </w:rPr>
        <w:t xml:space="preserve">; </w:t>
      </w:r>
      <w:r w:rsidRPr="00717923">
        <w:rPr>
          <w:rStyle w:val="CodeChar"/>
          <w:rFonts w:asciiTheme="minorHAnsi" w:hAnsiTheme="minorHAnsi" w:cstheme="minorHAnsi"/>
        </w:rPr>
        <w:t>1001</w:t>
      </w:r>
      <w:r w:rsidRPr="00717923">
        <w:rPr>
          <w:rFonts w:cstheme="minorHAnsi"/>
        </w:rPr>
        <w:t xml:space="preserve"> -&gt; </w:t>
      </w:r>
      <w:r w:rsidRPr="00717923">
        <w:rPr>
          <w:rStyle w:val="CodeChar"/>
          <w:rFonts w:asciiTheme="minorHAnsi" w:hAnsiTheme="minorHAnsi" w:cstheme="minorHAnsi"/>
        </w:rPr>
        <w:t>one thousand</w:t>
      </w:r>
      <w:r w:rsidRPr="00717923">
        <w:rPr>
          <w:rFonts w:cstheme="minorHAnsi"/>
        </w:rPr>
        <w:t xml:space="preserve"> one)</w:t>
      </w:r>
    </w:p>
    <w:p w14:paraId="28CDAFF3" w14:textId="434C7B41" w:rsidR="008A5F93" w:rsidRPr="00717923" w:rsidRDefault="008A5F93">
      <w:pPr>
        <w:pStyle w:val="ListParagraph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Don</w:t>
      </w:r>
      <w:r w:rsidR="00717923" w:rsidRPr="00717923">
        <w:rPr>
          <w:rFonts w:cstheme="minorHAnsi"/>
        </w:rPr>
        <w:t>'</w:t>
      </w:r>
      <w:r w:rsidRPr="00717923">
        <w:rPr>
          <w:rFonts w:cstheme="minorHAnsi"/>
        </w:rPr>
        <w:t xml:space="preserve">t print dashes (print </w:t>
      </w:r>
      <w:r w:rsidRPr="00717923">
        <w:rPr>
          <w:rStyle w:val="CodeChar"/>
          <w:rFonts w:asciiTheme="minorHAnsi" w:hAnsiTheme="minorHAnsi" w:cstheme="minorHAnsi"/>
        </w:rPr>
        <w:t>75</w:t>
      </w:r>
      <w:r w:rsidRPr="00717923">
        <w:rPr>
          <w:rFonts w:cstheme="minorHAnsi"/>
        </w:rPr>
        <w:t xml:space="preserve"> as </w:t>
      </w:r>
      <w:r w:rsidRPr="00717923">
        <w:rPr>
          <w:rStyle w:val="CodeChar"/>
          <w:rFonts w:asciiTheme="minorHAnsi" w:hAnsiTheme="minorHAnsi" w:cstheme="minorHAnsi"/>
        </w:rPr>
        <w:t>seventy</w:t>
      </w:r>
      <w:r w:rsidR="006343E9" w:rsidRPr="00717923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17923">
        <w:rPr>
          <w:rStyle w:val="CodeChar"/>
          <w:rFonts w:asciiTheme="minorHAnsi" w:hAnsiTheme="minorHAnsi" w:cstheme="minorHAnsi"/>
        </w:rPr>
        <w:t>five</w:t>
      </w:r>
      <w:r w:rsidRPr="00717923">
        <w:rPr>
          <w:rFonts w:cstheme="minorHAnsi"/>
        </w:rPr>
        <w:t xml:space="preserve">, NOT </w:t>
      </w:r>
      <w:r w:rsidRPr="00717923">
        <w:rPr>
          <w:rStyle w:val="CodeChar"/>
          <w:rFonts w:asciiTheme="minorHAnsi" w:hAnsiTheme="minorHAnsi" w:cstheme="minorHAnsi"/>
        </w:rPr>
        <w:t>seventy-five</w:t>
      </w:r>
      <w:r w:rsidRPr="00717923">
        <w:rPr>
          <w:rFonts w:cstheme="minorHAnsi"/>
        </w:rPr>
        <w:t>)</w:t>
      </w:r>
    </w:p>
    <w:p w14:paraId="46931555" w14:textId="62A57057" w:rsidR="006219EB" w:rsidRDefault="006219EB" w:rsidP="006219EB">
      <w:pPr>
        <w:pStyle w:val="Heading3"/>
      </w:pPr>
      <w:r>
        <w:t>Examples</w:t>
      </w:r>
    </w:p>
    <w:tbl>
      <w:tblPr>
        <w:tblStyle w:val="TableGrid"/>
        <w:tblW w:w="496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3828"/>
      </w:tblGrid>
      <w:tr w:rsidR="008A5F93" w:rsidRPr="00603773" w14:paraId="059EA2E5" w14:textId="77777777" w:rsidTr="00BD0C85">
        <w:tc>
          <w:tcPr>
            <w:tcW w:w="1134" w:type="dxa"/>
            <w:shd w:val="clear" w:color="auto" w:fill="D9D9D9" w:themeFill="background1" w:themeFillShade="D9"/>
          </w:tcPr>
          <w:p w14:paraId="75E3D637" w14:textId="77777777" w:rsidR="008A5F93" w:rsidRPr="00603773" w:rsidRDefault="008A5F93" w:rsidP="00244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09DED1F" w14:textId="77777777" w:rsidR="008A5F93" w:rsidRPr="00603773" w:rsidRDefault="008A5F93" w:rsidP="00244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8A5F93" w:rsidRPr="00C8604E" w14:paraId="4975A14E" w14:textId="77777777" w:rsidTr="00BD0C85">
        <w:tc>
          <w:tcPr>
            <w:tcW w:w="1134" w:type="dxa"/>
          </w:tcPr>
          <w:p w14:paraId="31DBDC7F" w14:textId="77777777" w:rsidR="008A5F93" w:rsidRPr="00C8604E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828" w:type="dxa"/>
          </w:tcPr>
          <w:p w14:paraId="5AA6BB8B" w14:textId="77777777" w:rsidR="008A5F93" w:rsidRPr="00C8604E" w:rsidRDefault="008A5F93" w:rsidP="00244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da-DK"/>
              </w:rPr>
              <w:t>zero</w:t>
            </w:r>
          </w:p>
        </w:tc>
      </w:tr>
      <w:tr w:rsidR="008A5F93" w:rsidRPr="00C8604E" w14:paraId="0D131908" w14:textId="77777777" w:rsidTr="00BD0C85">
        <w:tc>
          <w:tcPr>
            <w:tcW w:w="1134" w:type="dxa"/>
          </w:tcPr>
          <w:p w14:paraId="40BA170F" w14:textId="77777777" w:rsidR="008A5F93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3828" w:type="dxa"/>
          </w:tcPr>
          <w:p w14:paraId="3E137F9A" w14:textId="77777777" w:rsidR="008A5F93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da-DK"/>
              </w:rPr>
            </w:pPr>
            <w:r>
              <w:rPr>
                <w:rFonts w:ascii="Consolas" w:hAnsi="Consolas"/>
                <w:bCs/>
                <w:noProof/>
                <w:lang w:val="da-DK"/>
              </w:rPr>
              <w:t>one hundred one</w:t>
            </w:r>
          </w:p>
        </w:tc>
      </w:tr>
      <w:tr w:rsidR="008A5F93" w:rsidRPr="00C8604E" w14:paraId="291F0DD5" w14:textId="77777777" w:rsidTr="00BD0C85">
        <w:tc>
          <w:tcPr>
            <w:tcW w:w="1134" w:type="dxa"/>
          </w:tcPr>
          <w:p w14:paraId="30B3F277" w14:textId="77777777" w:rsidR="008A5F93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7</w:t>
            </w:r>
          </w:p>
        </w:tc>
        <w:tc>
          <w:tcPr>
            <w:tcW w:w="3828" w:type="dxa"/>
          </w:tcPr>
          <w:p w14:paraId="02699FAB" w14:textId="77777777" w:rsidR="008A5F93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da-DK"/>
              </w:rPr>
            </w:pPr>
            <w:r w:rsidRPr="00051849">
              <w:rPr>
                <w:rFonts w:ascii="Consolas" w:hAnsi="Consolas"/>
                <w:bCs/>
                <w:noProof/>
                <w:lang w:val="da-DK"/>
              </w:rPr>
              <w:t>nine hundred fifty seven</w:t>
            </w:r>
          </w:p>
        </w:tc>
      </w:tr>
    </w:tbl>
    <w:p w14:paraId="4A3034F4" w14:textId="7F5DCCCB" w:rsidR="008A5F93" w:rsidRPr="00961C5A" w:rsidRDefault="008A5F93" w:rsidP="00961C5A">
      <w:pPr>
        <w:pStyle w:val="Heading2"/>
      </w:pPr>
      <w:r w:rsidRPr="00961C5A">
        <w:t>Multiply Evens Sum by Odds</w:t>
      </w:r>
    </w:p>
    <w:p w14:paraId="2E56BFD5" w14:textId="77777777" w:rsidR="00F668E6" w:rsidRDefault="00F668E6" w:rsidP="008A5F93">
      <w:r>
        <w:t>Write</w:t>
      </w:r>
      <w:r w:rsidR="008A5F93" w:rsidRPr="005F68E1">
        <w:t xml:space="preserve"> a program that</w:t>
      </w:r>
      <w:r>
        <w:t>:</w:t>
      </w:r>
    </w:p>
    <w:p w14:paraId="170472EA" w14:textId="77777777" w:rsidR="00F668E6" w:rsidRDefault="00F668E6">
      <w:pPr>
        <w:pStyle w:val="ListParagraph"/>
        <w:numPr>
          <w:ilvl w:val="0"/>
          <w:numId w:val="8"/>
        </w:numPr>
      </w:pPr>
      <w:r>
        <w:t>R</w:t>
      </w:r>
      <w:r w:rsidR="008A5F93">
        <w:t xml:space="preserve">ead an </w:t>
      </w:r>
      <w:r w:rsidR="008A5F93" w:rsidRPr="00F668E6">
        <w:rPr>
          <w:b/>
        </w:rPr>
        <w:t>integer number</w:t>
      </w:r>
    </w:p>
    <w:p w14:paraId="3731C801" w14:textId="4F18BC71" w:rsidR="008A5F93" w:rsidRDefault="00F668E6">
      <w:pPr>
        <w:pStyle w:val="ListParagraph"/>
        <w:numPr>
          <w:ilvl w:val="0"/>
          <w:numId w:val="8"/>
        </w:numPr>
      </w:pPr>
      <w:r>
        <w:rPr>
          <w:b/>
        </w:rPr>
        <w:t>Multiply</w:t>
      </w:r>
      <w:r w:rsidR="008A5F93" w:rsidRPr="00F668E6">
        <w:rPr>
          <w:b/>
        </w:rPr>
        <w:t xml:space="preserve"> the sum of all its even digits</w:t>
      </w:r>
      <w:r w:rsidR="008A5F93" w:rsidRPr="005F68E1">
        <w:t xml:space="preserve"> by </w:t>
      </w:r>
      <w:r w:rsidR="008A5F93" w:rsidRPr="00F668E6">
        <w:rPr>
          <w:b/>
        </w:rPr>
        <w:t>the sum of all its odd digits</w:t>
      </w:r>
    </w:p>
    <w:p w14:paraId="03021D96" w14:textId="5F7DCD12" w:rsidR="00F668E6" w:rsidRPr="005F68E1" w:rsidRDefault="00F668E6">
      <w:pPr>
        <w:pStyle w:val="ListParagraph"/>
        <w:numPr>
          <w:ilvl w:val="0"/>
          <w:numId w:val="8"/>
        </w:numPr>
      </w:pPr>
      <w:r>
        <w:t xml:space="preserve">Print the </w:t>
      </w:r>
      <w:r w:rsidRPr="00F668E6">
        <w:rPr>
          <w:b/>
          <w:bCs/>
        </w:rPr>
        <w:t>result of the multiplication</w:t>
      </w:r>
    </w:p>
    <w:p w14:paraId="0BD29E9D" w14:textId="77777777" w:rsidR="008A5F93" w:rsidRDefault="008A5F93" w:rsidP="008A5F93">
      <w:pPr>
        <w:pStyle w:val="Heading3"/>
      </w:pPr>
      <w:r w:rsidRPr="00603773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134"/>
        <w:gridCol w:w="4820"/>
      </w:tblGrid>
      <w:tr w:rsidR="008A5F93" w:rsidRPr="00927CBC" w14:paraId="3910DDEC" w14:textId="77777777" w:rsidTr="00627F7A">
        <w:trPr>
          <w:trHeight w:val="18"/>
        </w:trPr>
        <w:tc>
          <w:tcPr>
            <w:tcW w:w="1134" w:type="dxa"/>
            <w:shd w:val="clear" w:color="auto" w:fill="D9D9D9" w:themeFill="background1" w:themeFillShade="D9"/>
          </w:tcPr>
          <w:p w14:paraId="2A1BB51E" w14:textId="77777777" w:rsidR="008A5F93" w:rsidRPr="00927CBC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4000FB3" w14:textId="77777777" w:rsidR="008A5F93" w:rsidRPr="00927CBC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11670AAA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8A5F93" w:rsidRPr="00927CBC" w14:paraId="1CE72362" w14:textId="77777777" w:rsidTr="00627F7A">
        <w:tc>
          <w:tcPr>
            <w:tcW w:w="1134" w:type="dxa"/>
          </w:tcPr>
          <w:p w14:paraId="571E691F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</w:rPr>
            </w:pPr>
            <w:r w:rsidRPr="00BD0C85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1134" w:type="dxa"/>
          </w:tcPr>
          <w:p w14:paraId="44B3A18E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D0C85">
              <w:rPr>
                <w:rFonts w:ascii="Consolas" w:hAnsi="Consolas"/>
                <w:bCs/>
                <w:noProof/>
                <w:lang w:val="en-GB"/>
              </w:rPr>
              <w:t>54</w:t>
            </w:r>
          </w:p>
        </w:tc>
        <w:tc>
          <w:tcPr>
            <w:tcW w:w="4820" w:type="dxa"/>
          </w:tcPr>
          <w:p w14:paraId="3A498F84" w14:textId="6C15F3F3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Cs/>
                <w:noProof/>
                <w:lang w:val="en-GB"/>
              </w:rPr>
              <w:t xml:space="preserve">12345 has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2 even digits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- 2 and 4. Even digits ha</w:t>
            </w:r>
            <w:r w:rsidR="00F814C7">
              <w:rPr>
                <w:rFonts w:cstheme="minorHAnsi"/>
                <w:bCs/>
                <w:noProof/>
                <w:lang w:val="en-GB"/>
              </w:rPr>
              <w:t>ve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</w:t>
            </w:r>
            <w:r w:rsidR="00F814C7">
              <w:rPr>
                <w:rFonts w:cstheme="minorHAnsi"/>
                <w:bCs/>
                <w:noProof/>
                <w:lang w:val="en-GB"/>
              </w:rPr>
              <w:t xml:space="preserve">a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sum of 6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  <w:p w14:paraId="33138702" w14:textId="766DAD32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Cs/>
                <w:noProof/>
                <w:lang w:val="en-GB"/>
              </w:rPr>
              <w:lastRenderedPageBreak/>
              <w:t>Also</w:t>
            </w:r>
            <w:r w:rsidR="00F814C7">
              <w:rPr>
                <w:rFonts w:cstheme="minorHAnsi"/>
                <w:bCs/>
                <w:noProof/>
                <w:lang w:val="en-GB"/>
              </w:rPr>
              <w:t>,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it has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3 odd digits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- 1, 3</w:t>
            </w:r>
            <w:r w:rsidR="00F814C7">
              <w:rPr>
                <w:rFonts w:cstheme="minorHAnsi"/>
                <w:bCs/>
                <w:noProof/>
                <w:lang w:val="en-GB"/>
              </w:rPr>
              <w:t>,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and 5. Odd digits ha</w:t>
            </w:r>
            <w:r w:rsidR="00F814C7">
              <w:rPr>
                <w:rFonts w:cstheme="minorHAnsi"/>
                <w:bCs/>
                <w:noProof/>
                <w:lang w:val="en-GB"/>
              </w:rPr>
              <w:t>ve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</w:t>
            </w:r>
            <w:r w:rsidR="00F814C7">
              <w:rPr>
                <w:rFonts w:cstheme="minorHAnsi"/>
                <w:bCs/>
                <w:noProof/>
                <w:lang w:val="en-GB"/>
              </w:rPr>
              <w:t xml:space="preserve">a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sum of 9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  <w:p w14:paraId="0F2F1938" w14:textId="77777777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/>
                <w:bCs/>
                <w:noProof/>
                <w:lang w:val="en-GB"/>
              </w:rPr>
              <w:t>Multiply 6 by 9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and you get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54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</w:tc>
      </w:tr>
      <w:tr w:rsidR="008A5F93" w:rsidRPr="00927CBC" w14:paraId="2C2E63CD" w14:textId="77777777" w:rsidTr="00627F7A">
        <w:tc>
          <w:tcPr>
            <w:tcW w:w="1134" w:type="dxa"/>
          </w:tcPr>
          <w:p w14:paraId="6A451641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</w:rPr>
            </w:pPr>
            <w:r w:rsidRPr="00BD0C85">
              <w:rPr>
                <w:rFonts w:ascii="Consolas" w:hAnsi="Consolas"/>
                <w:bCs/>
              </w:rPr>
              <w:lastRenderedPageBreak/>
              <w:t>-12345</w:t>
            </w:r>
          </w:p>
        </w:tc>
        <w:tc>
          <w:tcPr>
            <w:tcW w:w="1134" w:type="dxa"/>
          </w:tcPr>
          <w:p w14:paraId="7773A988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D0C85">
              <w:rPr>
                <w:rFonts w:ascii="Consolas" w:hAnsi="Consolas"/>
                <w:bCs/>
                <w:noProof/>
                <w:lang w:val="en-GB"/>
              </w:rPr>
              <w:t>54</w:t>
            </w:r>
          </w:p>
        </w:tc>
        <w:tc>
          <w:tcPr>
            <w:tcW w:w="4820" w:type="dxa"/>
          </w:tcPr>
          <w:p w14:paraId="2B3BB228" w14:textId="77777777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</w:p>
        </w:tc>
      </w:tr>
    </w:tbl>
    <w:p w14:paraId="675E46F9" w14:textId="77777777" w:rsidR="00961C5A" w:rsidRDefault="00961C5A" w:rsidP="00961C5A"/>
    <w:p w14:paraId="36304213" w14:textId="55B5B30F" w:rsidR="000855ED" w:rsidRPr="00B0553A" w:rsidRDefault="000855ED" w:rsidP="000855ED">
      <w:pPr>
        <w:pStyle w:val="Heading2"/>
        <w:rPr>
          <w:noProof/>
          <w:lang w:val="bg-BG"/>
        </w:rPr>
      </w:pPr>
      <w:r w:rsidRPr="00B0553A">
        <w:rPr>
          <w:noProof/>
        </w:rPr>
        <w:t>Vowels Count</w:t>
      </w:r>
    </w:p>
    <w:p w14:paraId="7463A8B1" w14:textId="77777777" w:rsidR="000855ED" w:rsidRDefault="000855ED" w:rsidP="000855ED">
      <w:r w:rsidRPr="00E4151C">
        <w:t>Write a program</w:t>
      </w:r>
      <w:r w:rsidRPr="007965AE">
        <w:rPr>
          <w:lang w:val="bg-BG"/>
        </w:rPr>
        <w:t xml:space="preserve"> </w:t>
      </w:r>
      <w:r>
        <w:t>that:</w:t>
      </w:r>
    </w:p>
    <w:p w14:paraId="2E4B8DAE" w14:textId="77777777" w:rsidR="000855ED" w:rsidRDefault="000855ED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23871DF6" w14:textId="1AE23CE8" w:rsidR="000855ED" w:rsidRPr="007965AE" w:rsidRDefault="000855ED">
      <w:pPr>
        <w:pStyle w:val="ListParagraph"/>
        <w:numPr>
          <w:ilvl w:val="0"/>
          <w:numId w:val="9"/>
        </w:numPr>
        <w:rPr>
          <w:noProof/>
        </w:rPr>
      </w:pPr>
      <w:r w:rsidRPr="00584937">
        <w:rPr>
          <w:noProof/>
        </w:rPr>
        <w:t xml:space="preserve">Create a </w:t>
      </w:r>
      <w:r w:rsidR="00084B78">
        <w:rPr>
          <w:noProof/>
        </w:rPr>
        <w:t>function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1195205D" w14:textId="77777777" w:rsidR="000855ED" w:rsidRPr="007965AE" w:rsidRDefault="000855ED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210759E4" w14:textId="77777777" w:rsidR="000855ED" w:rsidRDefault="000855ED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32104BF5" w14:textId="198E9423" w:rsidR="000855ED" w:rsidRPr="00512A5E" w:rsidRDefault="000855ED" w:rsidP="00DA1C6A">
      <w:pPr>
        <w:pStyle w:val="Heading3"/>
      </w:pPr>
      <w:r w:rsidRPr="000237A0">
        <w:t>Example</w:t>
      </w:r>
      <w:r w:rsidR="00512A5E">
        <w:t>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0855ED" w:rsidRPr="00B0553A" w14:paraId="26F03ED6" w14:textId="77777777" w:rsidTr="006A75FA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363EBE76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201D8125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0855ED" w:rsidRPr="00B0553A" w14:paraId="36485DAE" w14:textId="77777777" w:rsidTr="006A75FA">
        <w:trPr>
          <w:trHeight w:val="372"/>
        </w:trPr>
        <w:tc>
          <w:tcPr>
            <w:tcW w:w="1017" w:type="dxa"/>
          </w:tcPr>
          <w:p w14:paraId="69A75BC6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5478B86F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0855ED" w:rsidRPr="00B0553A" w14:paraId="60D17A2C" w14:textId="77777777" w:rsidTr="006A75FA">
        <w:trPr>
          <w:trHeight w:val="378"/>
        </w:trPr>
        <w:tc>
          <w:tcPr>
            <w:tcW w:w="1017" w:type="dxa"/>
          </w:tcPr>
          <w:p w14:paraId="113EB082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D062BF7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0855ED" w:rsidRPr="00B0553A" w14:paraId="7E62B3F6" w14:textId="77777777" w:rsidTr="006A75FA">
        <w:trPr>
          <w:trHeight w:val="378"/>
        </w:trPr>
        <w:tc>
          <w:tcPr>
            <w:tcW w:w="1017" w:type="dxa"/>
          </w:tcPr>
          <w:p w14:paraId="5F48C2D9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0567E902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4C867D29" w14:textId="77777777" w:rsidR="008A5F93" w:rsidRPr="00512A5E" w:rsidRDefault="008A5F93" w:rsidP="00512A5E">
      <w:pPr>
        <w:pStyle w:val="Index"/>
        <w:rPr>
          <w:lang w:val="bg-BG"/>
        </w:rPr>
      </w:pPr>
    </w:p>
    <w:p w14:paraId="01E13D2A" w14:textId="6ED959B6" w:rsidR="000855ED" w:rsidRPr="00B0553A" w:rsidRDefault="000855ED" w:rsidP="000855ED">
      <w:pPr>
        <w:pStyle w:val="Heading2"/>
        <w:rPr>
          <w:noProof/>
        </w:rPr>
      </w:pPr>
      <w:r w:rsidRPr="00B0553A">
        <w:rPr>
          <w:noProof/>
        </w:rPr>
        <w:t>Password Validator</w:t>
      </w:r>
    </w:p>
    <w:p w14:paraId="38F432D3" w14:textId="77777777" w:rsidR="000855ED" w:rsidRDefault="000855ED" w:rsidP="000855ED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0B4E95D6" w14:textId="77777777" w:rsidR="000855ED" w:rsidRPr="00B0553A" w:rsidRDefault="000855ED" w:rsidP="000855ED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60D6DA4D" w14:textId="77777777" w:rsidR="000855ED" w:rsidRPr="00B0553A" w:rsidRDefault="000855ED">
      <w:pPr>
        <w:pStyle w:val="ListParagraph"/>
        <w:numPr>
          <w:ilvl w:val="0"/>
          <w:numId w:val="10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81B894" w14:textId="77777777" w:rsidR="000855ED" w:rsidRPr="00B0553A" w:rsidRDefault="000855ED">
      <w:pPr>
        <w:pStyle w:val="ListParagraph"/>
        <w:numPr>
          <w:ilvl w:val="0"/>
          <w:numId w:val="10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6492E23A" w14:textId="77777777" w:rsidR="000855ED" w:rsidRPr="00B0553A" w:rsidRDefault="000855ED">
      <w:pPr>
        <w:pStyle w:val="ListParagraph"/>
        <w:numPr>
          <w:ilvl w:val="0"/>
          <w:numId w:val="10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71FDAA74" w14:textId="77777777" w:rsidR="000855ED" w:rsidRPr="00B0553A" w:rsidRDefault="000855ED" w:rsidP="000855ED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2B8106BF" w14:textId="77777777" w:rsidR="000855ED" w:rsidRPr="00EB4D8D" w:rsidRDefault="000855ED">
      <w:pPr>
        <w:pStyle w:val="ListParagraph"/>
        <w:numPr>
          <w:ilvl w:val="0"/>
          <w:numId w:val="11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0FECA8BA" w14:textId="77777777" w:rsidR="000855ED" w:rsidRPr="00EB4D8D" w:rsidRDefault="000855ED">
      <w:pPr>
        <w:pStyle w:val="ListParagraph"/>
        <w:numPr>
          <w:ilvl w:val="0"/>
          <w:numId w:val="11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511AB29" w14:textId="77777777" w:rsidR="000855ED" w:rsidRPr="00EB4D8D" w:rsidRDefault="000855ED">
      <w:pPr>
        <w:pStyle w:val="ListParagraph"/>
        <w:numPr>
          <w:ilvl w:val="0"/>
          <w:numId w:val="11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11DFF13B" w14:textId="15C461BC" w:rsidR="000855ED" w:rsidRPr="00C84A3F" w:rsidRDefault="000855ED" w:rsidP="00DA1C6A">
      <w:pPr>
        <w:pStyle w:val="Heading3"/>
      </w:pPr>
      <w:r w:rsidRPr="000237A0">
        <w:t>Example</w:t>
      </w:r>
      <w:r w:rsidR="00512A5E">
        <w:t>s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0855ED" w:rsidRPr="00B0553A" w14:paraId="71AA97D3" w14:textId="77777777" w:rsidTr="006A75FA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73613CA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50A1FE6E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0855ED" w:rsidRPr="00B0553A" w14:paraId="3866CF65" w14:textId="77777777" w:rsidTr="006A75FA">
        <w:trPr>
          <w:trHeight w:val="372"/>
        </w:trPr>
        <w:tc>
          <w:tcPr>
            <w:tcW w:w="1259" w:type="dxa"/>
          </w:tcPr>
          <w:p w14:paraId="388F8000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742E4DB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2F67B3BB" w14:textId="77777777" w:rsidR="000855ED" w:rsidRPr="00B0553A" w:rsidRDefault="000855ED" w:rsidP="006A75FA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0855ED" w:rsidRPr="00B0553A" w14:paraId="4CAAAE34" w14:textId="77777777" w:rsidTr="006A75FA">
        <w:trPr>
          <w:trHeight w:val="378"/>
        </w:trPr>
        <w:tc>
          <w:tcPr>
            <w:tcW w:w="1259" w:type="dxa"/>
          </w:tcPr>
          <w:p w14:paraId="5B2F33F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CE8DE7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0855ED" w:rsidRPr="00B0553A" w14:paraId="597D75A3" w14:textId="77777777" w:rsidTr="006A75FA">
        <w:trPr>
          <w:trHeight w:val="378"/>
        </w:trPr>
        <w:tc>
          <w:tcPr>
            <w:tcW w:w="1259" w:type="dxa"/>
          </w:tcPr>
          <w:p w14:paraId="4AE9E538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0A0B7781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74F4416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2427AC50" w14:textId="6BD48124" w:rsidR="000855ED" w:rsidRDefault="000855ED" w:rsidP="000855ED">
      <w:pPr>
        <w:pStyle w:val="Heading2"/>
        <w:rPr>
          <w:noProof/>
        </w:rPr>
      </w:pPr>
      <w:r>
        <w:rPr>
          <w:noProof/>
        </w:rPr>
        <w:lastRenderedPageBreak/>
        <w:t>Orders</w:t>
      </w:r>
    </w:p>
    <w:p w14:paraId="210A35FB" w14:textId="77777777" w:rsidR="000855ED" w:rsidRDefault="000855ED" w:rsidP="000855ED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1FC5AB83" w14:textId="77777777" w:rsidR="000855ED" w:rsidRPr="00A8711E" w:rsidRDefault="000855ED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>
        <w:rPr>
          <w:noProof/>
        </w:rPr>
        <w:t xml:space="preserve"> -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7D518572" w14:textId="77777777" w:rsidR="000855ED" w:rsidRDefault="000855ED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3B7963D8" w14:textId="56B0A9A0" w:rsidR="000855ED" w:rsidRDefault="000855ED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 xml:space="preserve">Create a </w:t>
      </w:r>
      <w:r w:rsidR="00084B78">
        <w:rPr>
          <w:noProof/>
        </w:rPr>
        <w:t>function</w:t>
      </w:r>
      <w:r>
        <w:rPr>
          <w:noProof/>
        </w:rPr>
        <w:t xml:space="preserve"> that calculates and prints the total price of an order</w:t>
      </w:r>
    </w:p>
    <w:p w14:paraId="3AF83201" w14:textId="47B2B17B" w:rsidR="000855ED" w:rsidRPr="00A8711E" w:rsidRDefault="000855ED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 xml:space="preserve">The </w:t>
      </w:r>
      <w:r w:rsidR="00084B78">
        <w:rPr>
          <w:noProof/>
        </w:rPr>
        <w:t>function</w:t>
      </w:r>
      <w:r>
        <w:rPr>
          <w:noProof/>
        </w:rPr>
        <w:t xml:space="preserve">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5EA336B7" w14:textId="77777777" w:rsidR="000855ED" w:rsidRDefault="000855ED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>The prices for a single item of each product are:</w:t>
      </w:r>
    </w:p>
    <w:p w14:paraId="3676E8F7" w14:textId="77777777" w:rsidR="000855ED" w:rsidRPr="00A8711E" w:rsidRDefault="000855ED">
      <w:pPr>
        <w:pStyle w:val="ListParagraph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0AD42772" w14:textId="77777777" w:rsidR="000855ED" w:rsidRPr="00A8711E" w:rsidRDefault="000855ED">
      <w:pPr>
        <w:pStyle w:val="ListParagraph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07FA007B" w14:textId="77777777" w:rsidR="000855ED" w:rsidRPr="00A8711E" w:rsidRDefault="000855ED">
      <w:pPr>
        <w:pStyle w:val="ListParagraph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1CF12DC7" w14:textId="77777777" w:rsidR="000855ED" w:rsidRPr="00A8711E" w:rsidRDefault="000855ED">
      <w:pPr>
        <w:pStyle w:val="ListParagraph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6B75DC85" w14:textId="74C7E0B4" w:rsidR="000855ED" w:rsidRPr="00502E4A" w:rsidRDefault="000855ED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</w:t>
      </w:r>
      <w:bookmarkStart w:id="0" w:name="_Hlk150698578"/>
      <w:r>
        <w:rPr>
          <w:b/>
          <w:bCs/>
          <w:noProof/>
        </w:rPr>
        <w:t>formatted</w:t>
      </w:r>
      <w:r w:rsidRPr="000855ED">
        <w:rPr>
          <w:b/>
          <w:bCs/>
          <w:noProof/>
        </w:rPr>
        <w:t xml:space="preserve"> to the second digit</w:t>
      </w:r>
      <w:bookmarkEnd w:id="0"/>
    </w:p>
    <w:p w14:paraId="2399C11F" w14:textId="09AD3A8B" w:rsidR="000855ED" w:rsidRPr="000237A0" w:rsidRDefault="000855ED" w:rsidP="00DA1C6A">
      <w:pPr>
        <w:pStyle w:val="Heading3"/>
      </w:pPr>
      <w:r w:rsidRPr="000237A0">
        <w:t>Example</w:t>
      </w:r>
      <w:r w:rsidR="00512A5E">
        <w:t>s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855ED" w:rsidRPr="007028D1" w14:paraId="1ACA7D70" w14:textId="77777777" w:rsidTr="006A75FA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C927DD4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AF2175D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773376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BFE0644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3B4334B9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4A64C4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6D087896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7906F3F9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855ED" w:rsidRPr="007028D1" w14:paraId="614B0ABD" w14:textId="77777777" w:rsidTr="006A75FA">
        <w:tc>
          <w:tcPr>
            <w:tcW w:w="1276" w:type="dxa"/>
          </w:tcPr>
          <w:p w14:paraId="653AED67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  <w:p w14:paraId="20B27FB5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7AD9FCD2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7C4FBBA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7AF9D6B9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5DAF7456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2F0EEE45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6AD79D89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6CC3941E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26162CC6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3BC074BB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00</w:t>
            </w:r>
          </w:p>
        </w:tc>
      </w:tr>
    </w:tbl>
    <w:p w14:paraId="3D16E607" w14:textId="77777777" w:rsidR="000855ED" w:rsidRPr="00D84921" w:rsidRDefault="000855ED" w:rsidP="000855ED">
      <w:pPr>
        <w:rPr>
          <w:lang w:val="bg-BG"/>
        </w:rPr>
      </w:pPr>
    </w:p>
    <w:p w14:paraId="271F5B5C" w14:textId="77777777" w:rsidR="000855ED" w:rsidRDefault="000855ED" w:rsidP="000855ED">
      <w:pPr>
        <w:pStyle w:val="Heading2"/>
        <w:rPr>
          <w:noProof/>
        </w:rPr>
      </w:pPr>
      <w:r w:rsidRPr="00380796">
        <w:rPr>
          <w:noProof/>
        </w:rPr>
        <w:t>Greater of Two Values</w:t>
      </w:r>
    </w:p>
    <w:p w14:paraId="790099E8" w14:textId="77777777" w:rsidR="000855ED" w:rsidRDefault="000855ED" w:rsidP="000855ED">
      <w:r>
        <w:t>Write a program that:</w:t>
      </w:r>
    </w:p>
    <w:p w14:paraId="271D500B" w14:textId="77777777" w:rsidR="000855ED" w:rsidRDefault="000855ED">
      <w:pPr>
        <w:pStyle w:val="ListParagraph"/>
        <w:numPr>
          <w:ilvl w:val="0"/>
          <w:numId w:val="14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console</w:t>
      </w:r>
    </w:p>
    <w:p w14:paraId="1C64B6E1" w14:textId="10D9D2AD" w:rsidR="005417B4" w:rsidRDefault="005417B4">
      <w:pPr>
        <w:pStyle w:val="ListParagraph"/>
        <w:numPr>
          <w:ilvl w:val="0"/>
          <w:numId w:val="14"/>
        </w:numPr>
      </w:pPr>
      <w:r>
        <w:t>The second and the third line contain the values for comparing</w:t>
      </w:r>
    </w:p>
    <w:p w14:paraId="2A948C17" w14:textId="77777777" w:rsidR="000855ED" w:rsidRDefault="000855ED">
      <w:pPr>
        <w:pStyle w:val="ListParagraph"/>
        <w:numPr>
          <w:ilvl w:val="0"/>
          <w:numId w:val="14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1FCF1CE2" w14:textId="56C31813" w:rsidR="000855ED" w:rsidRPr="00AD69AE" w:rsidRDefault="000855ED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5870C0">
        <w:rPr>
          <w:noProof/>
        </w:rPr>
        <w:t xml:space="preserve">Create </w:t>
      </w:r>
      <w:r w:rsidR="00084B78">
        <w:rPr>
          <w:noProof/>
        </w:rPr>
        <w:t>function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53D2C5F5" w14:textId="494CB86C" w:rsidR="000855ED" w:rsidRPr="000855ED" w:rsidRDefault="000855ED">
      <w:pPr>
        <w:pStyle w:val="ListParagraph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580134CC" w14:textId="34BA260F" w:rsidR="000855ED" w:rsidRPr="000237A0" w:rsidRDefault="000855ED" w:rsidP="00DA1C6A">
      <w:pPr>
        <w:pStyle w:val="Heading3"/>
      </w:pPr>
      <w:r w:rsidRPr="000237A0">
        <w:t>Example</w:t>
      </w:r>
      <w:r w:rsidR="00512A5E">
        <w:t>s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855ED" w:rsidRPr="007028D1" w14:paraId="31452F6D" w14:textId="77777777" w:rsidTr="006A75FA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1536C6C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8733DCE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16E81F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61D3B065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123094E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28BD6C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1DF781AC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B36681F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855ED" w:rsidRPr="007028D1" w14:paraId="5CB64DA0" w14:textId="77777777" w:rsidTr="006A75FA">
        <w:tc>
          <w:tcPr>
            <w:tcW w:w="1276" w:type="dxa"/>
          </w:tcPr>
          <w:p w14:paraId="46392AFC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1A32DCD7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C4EEF09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6B34F852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6A2749A3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0040E921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553C5494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6859773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4E0FC4EF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4E02DA77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E83F8AC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07E7B87A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5F9CD990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1F5360D3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592EBD29" w14:textId="51658AA2" w:rsidR="00640502" w:rsidRPr="00DA1C6A" w:rsidRDefault="00640502" w:rsidP="00640502">
      <w:pPr>
        <w:rPr>
          <w:lang w:val="bg-BG"/>
        </w:rPr>
      </w:pPr>
    </w:p>
    <w:sectPr w:rsidR="00640502" w:rsidRPr="00DA1C6A" w:rsidSect="00D4407C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91D0FA" w14:textId="77777777" w:rsidR="00A14CA4" w:rsidRDefault="00A14CA4" w:rsidP="008068A2">
      <w:pPr>
        <w:spacing w:after="0" w:line="240" w:lineRule="auto"/>
      </w:pPr>
      <w:r>
        <w:separator/>
      </w:r>
    </w:p>
  </w:endnote>
  <w:endnote w:type="continuationSeparator" w:id="0">
    <w:p w14:paraId="7B81EEC3" w14:textId="77777777" w:rsidR="00A14CA4" w:rsidRDefault="00A14C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23F425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4C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4C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23F425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4C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4C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0B1D08" w14:textId="77777777" w:rsidR="00A14CA4" w:rsidRDefault="00A14CA4" w:rsidP="008068A2">
      <w:pPr>
        <w:spacing w:after="0" w:line="240" w:lineRule="auto"/>
      </w:pPr>
      <w:r>
        <w:separator/>
      </w:r>
    </w:p>
  </w:footnote>
  <w:footnote w:type="continuationSeparator" w:id="0">
    <w:p w14:paraId="7CFD5D3C" w14:textId="77777777" w:rsidR="00A14CA4" w:rsidRDefault="00A14C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D76459"/>
    <w:multiLevelType w:val="hybridMultilevel"/>
    <w:tmpl w:val="10222A26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43EAC70"/>
    <w:lvl w:ilvl="0" w:tplc="F0BC2262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4" w15:restartNumberingAfterBreak="0">
    <w:nsid w:val="22997E18"/>
    <w:multiLevelType w:val="hybridMultilevel"/>
    <w:tmpl w:val="6C94F7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952923"/>
    <w:multiLevelType w:val="hybridMultilevel"/>
    <w:tmpl w:val="AF3E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3A6E7B"/>
    <w:multiLevelType w:val="hybridMultilevel"/>
    <w:tmpl w:val="F45044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645AC"/>
    <w:multiLevelType w:val="hybridMultilevel"/>
    <w:tmpl w:val="1B643A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503F68"/>
    <w:multiLevelType w:val="hybridMultilevel"/>
    <w:tmpl w:val="12804076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6DA47EEC"/>
    <w:multiLevelType w:val="hybridMultilevel"/>
    <w:tmpl w:val="0F3EFD04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 w16cid:durableId="279646946">
    <w:abstractNumId w:val="1"/>
  </w:num>
  <w:num w:numId="2" w16cid:durableId="1584609904">
    <w:abstractNumId w:val="4"/>
  </w:num>
  <w:num w:numId="3" w16cid:durableId="595018382">
    <w:abstractNumId w:val="5"/>
  </w:num>
  <w:num w:numId="4" w16cid:durableId="1511289295">
    <w:abstractNumId w:val="7"/>
  </w:num>
  <w:num w:numId="5" w16cid:durableId="1390882764">
    <w:abstractNumId w:val="10"/>
  </w:num>
  <w:num w:numId="6" w16cid:durableId="1409961387">
    <w:abstractNumId w:val="8"/>
  </w:num>
  <w:num w:numId="7" w16cid:durableId="382559472">
    <w:abstractNumId w:val="0"/>
  </w:num>
  <w:num w:numId="8" w16cid:durableId="538131822">
    <w:abstractNumId w:val="13"/>
  </w:num>
  <w:num w:numId="9" w16cid:durableId="474879749">
    <w:abstractNumId w:val="9"/>
  </w:num>
  <w:num w:numId="10" w16cid:durableId="268202995">
    <w:abstractNumId w:val="2"/>
  </w:num>
  <w:num w:numId="11" w16cid:durableId="324213035">
    <w:abstractNumId w:val="3"/>
  </w:num>
  <w:num w:numId="12" w16cid:durableId="1075711942">
    <w:abstractNumId w:val="6"/>
  </w:num>
  <w:num w:numId="13" w16cid:durableId="1376469338">
    <w:abstractNumId w:val="12"/>
  </w:num>
  <w:num w:numId="14" w16cid:durableId="1427271279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3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GzMDc1MTAwszRU0lEKTi0uzszPAykwrwUAc+WD2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78"/>
    <w:rsid w:val="0008559D"/>
    <w:rsid w:val="000855ED"/>
    <w:rsid w:val="00086727"/>
    <w:rsid w:val="0009209B"/>
    <w:rsid w:val="000A6794"/>
    <w:rsid w:val="000B39E6"/>
    <w:rsid w:val="000B56F0"/>
    <w:rsid w:val="000C5361"/>
    <w:rsid w:val="00103906"/>
    <w:rsid w:val="00125C7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E76"/>
    <w:rsid w:val="001A6728"/>
    <w:rsid w:val="001B7060"/>
    <w:rsid w:val="001C1FCD"/>
    <w:rsid w:val="001D2464"/>
    <w:rsid w:val="001D50AE"/>
    <w:rsid w:val="001E1161"/>
    <w:rsid w:val="001E2A30"/>
    <w:rsid w:val="001E3FEF"/>
    <w:rsid w:val="00202683"/>
    <w:rsid w:val="00207E6D"/>
    <w:rsid w:val="00215FCE"/>
    <w:rsid w:val="002326A7"/>
    <w:rsid w:val="00232E7D"/>
    <w:rsid w:val="00244C8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6FE8"/>
    <w:rsid w:val="00305122"/>
    <w:rsid w:val="00313927"/>
    <w:rsid w:val="003230CF"/>
    <w:rsid w:val="0033212E"/>
    <w:rsid w:val="0033490F"/>
    <w:rsid w:val="00380A57"/>
    <w:rsid w:val="003817EF"/>
    <w:rsid w:val="00382A45"/>
    <w:rsid w:val="00392A20"/>
    <w:rsid w:val="003A1601"/>
    <w:rsid w:val="003A33F9"/>
    <w:rsid w:val="003A5602"/>
    <w:rsid w:val="003B0278"/>
    <w:rsid w:val="003B1846"/>
    <w:rsid w:val="003B6A53"/>
    <w:rsid w:val="003B7D8D"/>
    <w:rsid w:val="003E1013"/>
    <w:rsid w:val="003E167F"/>
    <w:rsid w:val="003E2A3C"/>
    <w:rsid w:val="003E2F33"/>
    <w:rsid w:val="003E6BFB"/>
    <w:rsid w:val="003F1864"/>
    <w:rsid w:val="0041081C"/>
    <w:rsid w:val="004222C3"/>
    <w:rsid w:val="004311CA"/>
    <w:rsid w:val="0047331A"/>
    <w:rsid w:val="0047640B"/>
    <w:rsid w:val="0047644B"/>
    <w:rsid w:val="00476D4B"/>
    <w:rsid w:val="0048235F"/>
    <w:rsid w:val="00487A7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5E"/>
    <w:rsid w:val="005172E9"/>
    <w:rsid w:val="00517B12"/>
    <w:rsid w:val="005238BD"/>
    <w:rsid w:val="00524789"/>
    <w:rsid w:val="00527BE8"/>
    <w:rsid w:val="00535148"/>
    <w:rsid w:val="005417B4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C7A"/>
    <w:rsid w:val="005C131C"/>
    <w:rsid w:val="005C6A24"/>
    <w:rsid w:val="005E04CE"/>
    <w:rsid w:val="005E1119"/>
    <w:rsid w:val="005E5637"/>
    <w:rsid w:val="005E6CC9"/>
    <w:rsid w:val="00600083"/>
    <w:rsid w:val="00604363"/>
    <w:rsid w:val="006219EB"/>
    <w:rsid w:val="00624212"/>
    <w:rsid w:val="006242A9"/>
    <w:rsid w:val="00624DCF"/>
    <w:rsid w:val="00627F7A"/>
    <w:rsid w:val="0063342B"/>
    <w:rsid w:val="006343E9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792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10E"/>
    <w:rsid w:val="007C2C37"/>
    <w:rsid w:val="007C3E81"/>
    <w:rsid w:val="007C42AC"/>
    <w:rsid w:val="007D59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F9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C5A"/>
    <w:rsid w:val="00965C5B"/>
    <w:rsid w:val="0096684B"/>
    <w:rsid w:val="00972C7F"/>
    <w:rsid w:val="00976E46"/>
    <w:rsid w:val="00984323"/>
    <w:rsid w:val="009B4FB4"/>
    <w:rsid w:val="009C0C39"/>
    <w:rsid w:val="009D1805"/>
    <w:rsid w:val="009E1A09"/>
    <w:rsid w:val="00A02545"/>
    <w:rsid w:val="00A025E6"/>
    <w:rsid w:val="00A05555"/>
    <w:rsid w:val="00A06D89"/>
    <w:rsid w:val="00A14CA4"/>
    <w:rsid w:val="00A35790"/>
    <w:rsid w:val="00A45A89"/>
    <w:rsid w:val="00A47F12"/>
    <w:rsid w:val="00A612A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7FA"/>
    <w:rsid w:val="00B148DD"/>
    <w:rsid w:val="00B2472A"/>
    <w:rsid w:val="00B454B7"/>
    <w:rsid w:val="00B567F6"/>
    <w:rsid w:val="00B56DF3"/>
    <w:rsid w:val="00B57A5C"/>
    <w:rsid w:val="00B6185B"/>
    <w:rsid w:val="00B638EB"/>
    <w:rsid w:val="00B63DED"/>
    <w:rsid w:val="00B753E7"/>
    <w:rsid w:val="00B86AF3"/>
    <w:rsid w:val="00B92C88"/>
    <w:rsid w:val="00B9309B"/>
    <w:rsid w:val="00BA1F40"/>
    <w:rsid w:val="00BA4820"/>
    <w:rsid w:val="00BB05FA"/>
    <w:rsid w:val="00BB5B10"/>
    <w:rsid w:val="00BC56D6"/>
    <w:rsid w:val="00BD0C8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8F1"/>
    <w:rsid w:val="00C53F37"/>
    <w:rsid w:val="00C5499A"/>
    <w:rsid w:val="00C56E62"/>
    <w:rsid w:val="00C62A0F"/>
    <w:rsid w:val="00C82862"/>
    <w:rsid w:val="00C84E4D"/>
    <w:rsid w:val="00CA2FD0"/>
    <w:rsid w:val="00CA4830"/>
    <w:rsid w:val="00CB626D"/>
    <w:rsid w:val="00CD5181"/>
    <w:rsid w:val="00CD7485"/>
    <w:rsid w:val="00CE2360"/>
    <w:rsid w:val="00CE236C"/>
    <w:rsid w:val="00CF0047"/>
    <w:rsid w:val="00D04DEB"/>
    <w:rsid w:val="00D22895"/>
    <w:rsid w:val="00D25297"/>
    <w:rsid w:val="00D3404A"/>
    <w:rsid w:val="00D40B09"/>
    <w:rsid w:val="00D4354E"/>
    <w:rsid w:val="00D43F69"/>
    <w:rsid w:val="00D4407C"/>
    <w:rsid w:val="00D50F79"/>
    <w:rsid w:val="00D73957"/>
    <w:rsid w:val="00D8395C"/>
    <w:rsid w:val="00D907AA"/>
    <w:rsid w:val="00D910AA"/>
    <w:rsid w:val="00DA028F"/>
    <w:rsid w:val="00DA1C6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A04"/>
    <w:rsid w:val="00E24C6A"/>
    <w:rsid w:val="00E25811"/>
    <w:rsid w:val="00E32F85"/>
    <w:rsid w:val="00E36FD8"/>
    <w:rsid w:val="00E37380"/>
    <w:rsid w:val="00E465C4"/>
    <w:rsid w:val="00E52AD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C90"/>
    <w:rsid w:val="00F20B48"/>
    <w:rsid w:val="00F258BA"/>
    <w:rsid w:val="00F27E9C"/>
    <w:rsid w:val="00F4150B"/>
    <w:rsid w:val="00F41F41"/>
    <w:rsid w:val="00F46918"/>
    <w:rsid w:val="00F46DDE"/>
    <w:rsid w:val="00F473D7"/>
    <w:rsid w:val="00F655ED"/>
    <w:rsid w:val="00F668E6"/>
    <w:rsid w:val="00F7033C"/>
    <w:rsid w:val="00F814C7"/>
    <w:rsid w:val="00F846D1"/>
    <w:rsid w:val="00F855A8"/>
    <w:rsid w:val="00F96D0D"/>
    <w:rsid w:val="00F976AD"/>
    <w:rsid w:val="00FA6461"/>
    <w:rsid w:val="00FC0A0A"/>
    <w:rsid w:val="00FD756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8A5F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938/CPlusPlus-Functions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artesian_coordinate_syste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3E34DE-F71C-46FE-A9CA-6689CF552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4</Pages>
  <Words>695</Words>
  <Characters>396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35</cp:revision>
  <cp:lastPrinted>2023-02-03T12:11:00Z</cp:lastPrinted>
  <dcterms:created xsi:type="dcterms:W3CDTF">2019-11-12T12:29:00Z</dcterms:created>
  <dcterms:modified xsi:type="dcterms:W3CDTF">2024-11-18T09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4b7e1c5dd020f81d3089a9f0bb3308da62e1675029352b234ed8cb19dc6138</vt:lpwstr>
  </property>
</Properties>
</file>